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Арвин</w:t>
      </w:r>
      <w:r>
        <w:t xml:space="preserve"> </w:t>
      </w:r>
      <w:r>
        <w:t xml:space="preserve">Мелкум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2816726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6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716717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6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2327563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7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r>
        <w:drawing>
          <wp:inline>
            <wp:extent cx="3733800" cy="2344975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4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2889340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2200010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0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733264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3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1136539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6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1054294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4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1611712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1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рвин Мелкумян</dc:creator>
  <dc:language>ru-RU</dc:language>
  <cp:keywords/>
  <dcterms:created xsi:type="dcterms:W3CDTF">2024-09-01T08:22:40Z</dcterms:created>
  <dcterms:modified xsi:type="dcterms:W3CDTF">2024-09-01T08:2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